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sychologist</w:t>
      </w:r>
      <w:r>
        <w:t xml:space="preserve"> </w:t>
      </w:r>
      <w:r>
        <w:t xml:space="preserve">Position</w:t>
      </w:r>
      <w:r>
        <w:t xml:space="preserve"> </w:t>
      </w:r>
      <w:r>
        <w:t xml:space="preserve">in</w:t>
      </w:r>
      <w:r>
        <w:t xml:space="preserve"> </w:t>
      </w:r>
      <w:r>
        <w:t xml:space="preserve">Medellín,</w:t>
      </w:r>
      <w:r>
        <w:t xml:space="preserve"> </w:t>
      </w:r>
      <w:r>
        <w:t xml:space="preserve">Colombia</w:t>
      </w:r>
    </w:p>
    <w:bookmarkStart w:id="20" w:name="X9c131c506bda343dab3949a1057d4c2041b7557"/>
    <w:p>
      <w:pPr>
        <w:pStyle w:val="Heading1"/>
      </w:pPr>
      <w:r>
        <w:t xml:space="preserve">Internship Application Letter: Aspiring Psychologist Seeking Field Experience in Medellín, Colomb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Organization:</w:t>
      </w:r>
      <w:r>
        <w:t xml:space="preserve"> </w:t>
      </w:r>
      <w:r>
        <w:t xml:space="preserve">[Name of Mental Health Clinic/Institution in Medellín]</w:t>
      </w:r>
      <w:r>
        <w:br/>
      </w:r>
      <w:r>
        <w:rPr>
          <w:bCs/>
          <w:b/>
        </w:rPr>
        <w:t xml:space="preserve">Address:</w:t>
      </w:r>
      <w:r>
        <w:t xml:space="preserve"> </w:t>
      </w:r>
      <w:r>
        <w:t xml:space="preserve">[Clinic Address, Medellín, Colombia]</w:t>
      </w:r>
    </w:p>
    <w:p>
      <w:pPr>
        <w:pStyle w:val="BodyText"/>
      </w:pPr>
      <w:r>
        <w:rPr>
          <w:iCs/>
          <w:i/>
        </w:rPr>
        <w:t xml:space="preserve">Dear Hiring Manager,</w:t>
      </w:r>
    </w:p>
    <w:p>
      <w:pPr>
        <w:pStyle w:val="BodyText"/>
      </w:pPr>
      <w:r>
        <w:t xml:space="preserve">I am writing with profound enthusiasm to submit my application for the Psychology Internship position at your esteemed institution in Medellín, Colombia. As a dedicated psychology student deeply committed to advancing mental health care in culturally diverse communities, I have long admired your organization’s pioneering work in transforming psychological services across Medellín’s vibrant neighborhoods. This</w:t>
      </w:r>
      <w:r>
        <w:t xml:space="preserve"> </w:t>
      </w:r>
      <w:r>
        <w:rPr>
          <w:bCs/>
          <w:b/>
        </w:rPr>
        <w:t xml:space="preserve">Internship Application Letter</w:t>
      </w:r>
      <w:r>
        <w:t xml:space="preserve"> </w:t>
      </w:r>
      <w:r>
        <w:t xml:space="preserve">represents not merely a professional opportunity, but a meaningful step toward contributing to Colombia’s evolving mental health landscape from within one of its most dynamic cities—Medellín.</w:t>
      </w:r>
    </w:p>
    <w:p>
      <w:pPr>
        <w:pStyle w:val="BodyText"/>
      </w:pPr>
      <w:r>
        <w:t xml:space="preserve">My academic journey at [University Name] has equipped me with both theoretical rigor and practical sensitivity essential for effective psychological practice. I have completed specialized coursework in trauma-informed care, community psychology, and cross-cultural counseling, with a particular focus on post-conflict mental health systems—a critical priority in Colombia given our nation’s complex history. My thesis explored the efficacy of group therapy interventions for displaced populations in urban settings, directly aligning with your organization’s mission to serve Medellín’s most vulnerable communities. Having conducted fieldwork with a local NGO in Medellín’s Comuna 13, I witnessed firsthand how culturally attuned psychological support fosters resilience amid socioeconomic challenges. This experience solidified my resolve to pursue professional growth specifically within Colombia Medellín, where mental health infrastructure is expanding rapidly but still faces significant gaps.</w:t>
      </w:r>
    </w:p>
    <w:p>
      <w:pPr>
        <w:pStyle w:val="BodyText"/>
      </w:pPr>
      <w:r>
        <w:t xml:space="preserve">Medellín stands as a beacon of transformation in Colombia—a city that has strategically invested in social innovation through initiatives like the "Medellín Mental Health Plan" and community-based clinics such as those operated by Fundación CERES. Your organization’s leadership in integrating psychological services with urban development, education, and violence prevention resonates deeply with my professional values. I am particularly inspired by your work supporting refugees from neighboring countries and marginalized groups in areas like El Poblado and Belén, where mental health needs are acute yet underaddressed. As a future Psychologist committed to social justice, I am eager to apply my skills within this context while learning from your experienced team.</w:t>
      </w:r>
    </w:p>
    <w:p>
      <w:pPr>
        <w:pStyle w:val="BodyText"/>
      </w:pPr>
      <w:r>
        <w:t xml:space="preserve">My practical experience includes volunteer counseling at [Local Clinic Name] in Medellín during the 2022 summer program, where I assisted licensed psychologists in conducting assessments for adolescents facing academic and familial stressors. I also facilitated a peer-support workshop on anxiety management for university students, adapting strategies to Colombian cultural norms (e.g., emphasizing family involvement in treatment plans—a cornerstone of therapeutic approaches here). Furthermore, as a bilingual professional fluent in Spanish and English, I am prepared to support diverse clients, including international residents and migrants navigating mental health systems in Colombia Medellín. I understand that trust-building is paramount in Colombian contexts; thus, my approach prioritizes active listening and respect for local familial structures—principles I have practiced consistently during my fieldwork.</w:t>
      </w:r>
    </w:p>
    <w:p>
      <w:pPr>
        <w:pStyle w:val="BodyText"/>
      </w:pPr>
      <w:r>
        <w:t xml:space="preserve">I recognize that the role of a Psychologist Intern in Colombia requires more than clinical competence—it demands humility, cultural humility, and a commitment to community partnership. In Medellín’s unique socio-cultural ecosystem, where traditional healing practices often coexist with Western psychology, I am keen to learn from your team’s nuanced approach. For example, I have studied how local institutions integrate *curanderismo* (traditional herbal medicine) with evidence-based therapy in communities like San Javier, and I am eager to contribute ethically to such integrative models under supervision. My internship goals are clear: to refine my diagnostic and intervention skills within a Medellín context; to support your team’s outreach initiatives targeting underserved populations; and ultimately, to become a culturally responsive Psychologist who uplifts Colombia’s mental health future.</w:t>
      </w:r>
    </w:p>
    <w:p>
      <w:pPr>
        <w:pStyle w:val="BodyText"/>
      </w:pPr>
      <w:r>
        <w:t xml:space="preserve">My resume details further qualifications, including certifications in Crisis Intervention (2023) and participation in the Colombian Psychological Association’s "Mental Health for All" workshop. I am fully available to start on [Date] and can commit to the full 6-month internship period as required. What excites me most about this opportunity is not just gaining professional experience, but becoming part of Medellín’s narrative as a city where psychology actively fuels social cohesion. Colombia has inspired me through its journey from conflict toward hope; I now seek to help shape that legacy through the work of an Internship Application Letter translated into action.</w:t>
      </w:r>
    </w:p>
    <w:p>
      <w:pPr>
        <w:pStyle w:val="BodyText"/>
      </w:pPr>
      <w:r>
        <w:t xml:space="preserve">Thank you for considering my application. I would welcome the opportunity to discuss how my background in community-centered psychology, combined with my passion for Colombia Medellín’s mental health advancement, aligns with your institution’s goals. I am available at your earliest convenience for an interview and have attached all required documents as per your guidelines.</w:t>
      </w:r>
    </w:p>
    <w:p>
      <w:pPr>
        <w:pStyle w:val="BodyText"/>
      </w:pPr>
      <w:r>
        <w:t xml:space="preserve">With deep respect for the vital work you do,</w:t>
      </w:r>
    </w:p>
    <w:p>
      <w:pPr>
        <w:pStyle w:val="BodyText"/>
      </w:pPr>
      <w:r>
        <w:rPr>
          <w:bCs/>
          <w:b/>
        </w:rPr>
        <w:t xml:space="preserve">[Your Full Name]</w:t>
      </w:r>
      <w:r>
        <w:br/>
      </w:r>
      <w:r>
        <w:t xml:space="preserve">Psychology Student, [University Name]</w:t>
      </w:r>
      <w:r>
        <w:br/>
      </w:r>
      <w:r>
        <w:t xml:space="preserve">Medellín, Colombia</w:t>
      </w:r>
      <w:r>
        <w:br/>
      </w:r>
      <w:r>
        <w:t xml:space="preserve">[Email Address] | [Phone Number] | [LinkedIn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sychologist Position in Medellín, Colombia</dc:title>
  <dc:creator/>
  <dc:language>en</dc:language>
  <cp:keywords/>
  <dcterms:created xsi:type="dcterms:W3CDTF">2025-12-10T16:19:03Z</dcterms:created>
  <dcterms:modified xsi:type="dcterms:W3CDTF">2025-12-10T16:19:03Z</dcterms:modified>
</cp:coreProperties>
</file>

<file path=docProps/custom.xml><?xml version="1.0" encoding="utf-8"?>
<Properties xmlns="http://schemas.openxmlformats.org/officeDocument/2006/custom-properties" xmlns:vt="http://schemas.openxmlformats.org/officeDocument/2006/docPropsVTypes"/>
</file>